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5A9C" w:rsidRPr="00475A9C" w:rsidRDefault="00475A9C" w:rsidP="00475A9C">
      <w:pPr>
        <w:jc w:val="center"/>
        <w:rPr>
          <w:sz w:val="36"/>
          <w:szCs w:val="36"/>
        </w:rPr>
      </w:pPr>
      <w:bookmarkStart w:id="0" w:name="_GoBack"/>
      <w:r w:rsidRPr="00475A9C">
        <w:rPr>
          <w:sz w:val="36"/>
          <w:szCs w:val="36"/>
        </w:rPr>
        <w:t xml:space="preserve">OFFICIAL </w:t>
      </w:r>
      <w:r w:rsidRPr="00475A9C">
        <w:rPr>
          <w:sz w:val="36"/>
          <w:szCs w:val="36"/>
        </w:rPr>
        <w:t xml:space="preserve">LOCAL </w:t>
      </w:r>
      <w:r w:rsidRPr="00475A9C">
        <w:rPr>
          <w:sz w:val="36"/>
          <w:szCs w:val="36"/>
        </w:rPr>
        <w:t>GOVERNMENT PROCLAMATION</w:t>
      </w:r>
    </w:p>
    <w:p w:rsidR="00475A9C" w:rsidRDefault="00475A9C" w:rsidP="00840D89"/>
    <w:p w:rsidR="00475A9C" w:rsidRDefault="00475A9C" w:rsidP="00840D89">
      <w:r>
        <w:t>Proclamations are formal public announcements to increase public awareness of an issue or topic made by local government officials such a mayor.</w:t>
      </w:r>
    </w:p>
    <w:p w:rsidR="00475A9C" w:rsidRDefault="00475A9C" w:rsidP="00840D89">
      <w:r>
        <w:t>Secure an official proclamation in your hometown or follow up with your elected officials again to make sure they continue to recognize March as National Athletic Training Month.</w:t>
      </w:r>
      <w:r>
        <w:br/>
      </w:r>
      <w:r>
        <w:br/>
      </w:r>
      <w:r w:rsidRPr="00475A9C">
        <w:rPr>
          <w:u w:val="single"/>
        </w:rPr>
        <w:t>How-to secure a local government proclamation</w:t>
      </w:r>
      <w:r>
        <w:rPr>
          <w:u w:val="single"/>
        </w:rPr>
        <w:br/>
      </w:r>
      <w:r>
        <w:br/>
      </w:r>
      <w:r>
        <w:sym w:font="Symbol" w:char="F0B7"/>
      </w:r>
      <w:r>
        <w:t xml:space="preserve"> Contact the office of your local elected official or mayor and governor. </w:t>
      </w:r>
    </w:p>
    <w:p w:rsidR="00475A9C" w:rsidRDefault="00475A9C" w:rsidP="00840D89">
      <w:r>
        <w:sym w:font="Symbol" w:char="F0B7"/>
      </w:r>
      <w:r>
        <w:t xml:space="preserve"> Explain to the secretary, administrative assistant or aide, that you would like to secure a proclamation for National Athletic Training Month. </w:t>
      </w:r>
    </w:p>
    <w:p w:rsidR="00475A9C" w:rsidRDefault="00475A9C" w:rsidP="00840D89">
      <w:r>
        <w:sym w:font="Symbol" w:char="F0B7"/>
      </w:r>
      <w:r>
        <w:t xml:space="preserve"> Emphasize the significance of the NATA and what activities are planned locally to commemorate National Athletic Training Month and its special theme: “</w:t>
      </w:r>
      <w:r>
        <w:t>Athletic trainers impact health care through action</w:t>
      </w:r>
      <w:r>
        <w:t xml:space="preserve">.” </w:t>
      </w:r>
    </w:p>
    <w:p w:rsidR="00475A9C" w:rsidRDefault="00475A9C" w:rsidP="00840D89">
      <w:r>
        <w:sym w:font="Symbol" w:char="F0B7"/>
      </w:r>
      <w:r>
        <w:t xml:space="preserve"> Stress the importance of the athletic training pr</w:t>
      </w:r>
      <w:r>
        <w:t>ofession and e</w:t>
      </w:r>
      <w:r>
        <w:t>xplain how many people’s lives are affected by athletic training</w:t>
      </w:r>
      <w:r>
        <w:t>, especially in the local area</w:t>
      </w:r>
      <w:r>
        <w:t xml:space="preserve">. </w:t>
      </w:r>
    </w:p>
    <w:p w:rsidR="00475A9C" w:rsidRDefault="00475A9C" w:rsidP="00840D89">
      <w:r>
        <w:sym w:font="Symbol" w:char="F0B7"/>
      </w:r>
      <w:r>
        <w:t xml:space="preserve"> Send a copy of the proclamation you’d like the official to use </w:t>
      </w:r>
      <w:r>
        <w:t>(separate example is in the folder)</w:t>
      </w:r>
      <w:r>
        <w:t xml:space="preserve"> and print it on appropriate letterhead. Add a cover letter confirming your conversation and re-emphasizing your promotion (time, date, </w:t>
      </w:r>
      <w:proofErr w:type="gramStart"/>
      <w:r>
        <w:t>place</w:t>
      </w:r>
      <w:proofErr w:type="gramEnd"/>
      <w:r>
        <w:t xml:space="preserve">). </w:t>
      </w:r>
    </w:p>
    <w:p w:rsidR="00F07551" w:rsidRPr="00840D89" w:rsidRDefault="00475A9C" w:rsidP="00840D89">
      <w:r>
        <w:sym w:font="Symbol" w:char="F0B7"/>
      </w:r>
      <w:r>
        <w:t xml:space="preserve"> Thank the official in writing for granting or considering your request.</w:t>
      </w:r>
      <w:bookmarkEnd w:id="0"/>
    </w:p>
    <w:sectPr w:rsidR="00F07551" w:rsidRPr="00840D8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4A99" w:rsidRDefault="00E14A99" w:rsidP="008E5868">
      <w:pPr>
        <w:spacing w:after="0" w:line="240" w:lineRule="auto"/>
      </w:pPr>
      <w:r>
        <w:separator/>
      </w:r>
    </w:p>
  </w:endnote>
  <w:endnote w:type="continuationSeparator" w:id="0">
    <w:p w:rsidR="00E14A99" w:rsidRDefault="00E14A99" w:rsidP="008E58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4A99" w:rsidRDefault="00E14A99" w:rsidP="008E5868">
      <w:pPr>
        <w:spacing w:after="0" w:line="240" w:lineRule="auto"/>
      </w:pPr>
      <w:r>
        <w:separator/>
      </w:r>
    </w:p>
  </w:footnote>
  <w:footnote w:type="continuationSeparator" w:id="0">
    <w:p w:rsidR="00E14A99" w:rsidRDefault="00E14A99" w:rsidP="008E58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868" w:rsidRDefault="008E5868" w:rsidP="008E5868">
    <w:pPr>
      <w:pStyle w:val="Header"/>
    </w:pPr>
    <w:r w:rsidRPr="008E5868"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66725</wp:posOffset>
          </wp:positionV>
          <wp:extent cx="7800975" cy="2314575"/>
          <wp:effectExtent l="0" t="0" r="9525" b="9525"/>
          <wp:wrapTight wrapText="bothSides">
            <wp:wrapPolygon edited="0">
              <wp:start x="0" y="0"/>
              <wp:lineTo x="0" y="21511"/>
              <wp:lineTo x="4958" y="21511"/>
              <wp:lineTo x="5011" y="21511"/>
              <wp:lineTo x="5591" y="17067"/>
              <wp:lineTo x="21574" y="16000"/>
              <wp:lineTo x="21574" y="0"/>
              <wp:lineTo x="0" y="0"/>
            </wp:wrapPolygon>
          </wp:wrapTight>
          <wp:docPr id="1" name="Picture 1" descr="F:\Departments\MarketingCommunications\External Marketing\NATM\NATM 2020\NATM Letterhead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epartments\MarketingCommunications\External Marketing\NATM\NATM 2020\NATM Letterhead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0975" cy="2314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693223"/>
    <w:multiLevelType w:val="hybridMultilevel"/>
    <w:tmpl w:val="949EFA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DUxtjA0NbU0NTdQ0lEKTi0uzszPAykwqQUAmDd0mywAAAA="/>
  </w:docVars>
  <w:rsids>
    <w:rsidRoot w:val="008E5868"/>
    <w:rsid w:val="000A4C16"/>
    <w:rsid w:val="000F5785"/>
    <w:rsid w:val="00121C60"/>
    <w:rsid w:val="00253642"/>
    <w:rsid w:val="00285B51"/>
    <w:rsid w:val="002E2A63"/>
    <w:rsid w:val="003813B9"/>
    <w:rsid w:val="003E7BBC"/>
    <w:rsid w:val="00423DE1"/>
    <w:rsid w:val="00444E95"/>
    <w:rsid w:val="00475A9C"/>
    <w:rsid w:val="00560D00"/>
    <w:rsid w:val="0077524D"/>
    <w:rsid w:val="00840D89"/>
    <w:rsid w:val="008E5868"/>
    <w:rsid w:val="008F387C"/>
    <w:rsid w:val="009104E9"/>
    <w:rsid w:val="009B1ECB"/>
    <w:rsid w:val="00AF6106"/>
    <w:rsid w:val="00E01034"/>
    <w:rsid w:val="00E14A99"/>
    <w:rsid w:val="00F07551"/>
    <w:rsid w:val="00F5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A8A34A"/>
  <w15:chartTrackingRefBased/>
  <w15:docId w15:val="{172815F8-A97C-4F7B-9F56-23F76BEFC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8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5868"/>
  </w:style>
  <w:style w:type="paragraph" w:styleId="Footer">
    <w:name w:val="footer"/>
    <w:basedOn w:val="Normal"/>
    <w:link w:val="FooterChar"/>
    <w:uiPriority w:val="99"/>
    <w:unhideWhenUsed/>
    <w:rsid w:val="008E58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5868"/>
  </w:style>
  <w:style w:type="paragraph" w:styleId="ListParagraph">
    <w:name w:val="List Paragraph"/>
    <w:basedOn w:val="Normal"/>
    <w:uiPriority w:val="34"/>
    <w:qFormat/>
    <w:rsid w:val="00F0755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5375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A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Muscatell</dc:creator>
  <cp:keywords/>
  <dc:description/>
  <cp:lastModifiedBy>Honey Hamilton</cp:lastModifiedBy>
  <cp:revision>2</cp:revision>
  <dcterms:created xsi:type="dcterms:W3CDTF">2020-02-24T14:48:00Z</dcterms:created>
  <dcterms:modified xsi:type="dcterms:W3CDTF">2020-02-24T14:48:00Z</dcterms:modified>
</cp:coreProperties>
</file>